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DF4DC" w14:textId="5AE1E109" w:rsidR="00E74AEF" w:rsidRDefault="005D10B8" w:rsidP="005D10B8">
      <w:pPr>
        <w:pStyle w:val="Title"/>
        <w:pBdr>
          <w:bottom w:val="single" w:sz="6" w:space="1" w:color="auto"/>
        </w:pBdr>
      </w:pPr>
      <w:r>
        <w:t>Report</w:t>
      </w:r>
    </w:p>
    <w:p w14:paraId="101D30BA" w14:textId="1F558C21" w:rsidR="005D10B8" w:rsidRDefault="005D10B8" w:rsidP="005D10B8">
      <w:pPr>
        <w:pStyle w:val="Heading1"/>
      </w:pPr>
      <w:r>
        <w:t>Day 1</w:t>
      </w:r>
    </w:p>
    <w:p w14:paraId="2FED8789" w14:textId="67FC0A4F" w:rsidR="005D10B8" w:rsidRDefault="005D10B8" w:rsidP="005D10B8">
      <w:pPr>
        <w:pStyle w:val="Heading2"/>
      </w:pPr>
      <w:r>
        <w:t>Put a textured floor and teapot in a scene with per-pixel lighting</w:t>
      </w:r>
    </w:p>
    <w:p w14:paraId="4B24783A" w14:textId="78E93D01" w:rsidR="005D10B8" w:rsidRPr="005D10B8" w:rsidRDefault="005D10B8" w:rsidP="005D10B8">
      <w:pPr>
        <w:pStyle w:val="Heading3"/>
      </w:pPr>
      <w:r>
        <w:t>One of the lights should pulsate on and off</w:t>
      </w:r>
    </w:p>
    <w:p w14:paraId="4DE65067" w14:textId="7D8CE01D" w:rsidR="005D10B8" w:rsidRDefault="005D10B8" w:rsidP="005D10B8">
      <w:r>
        <w:t xml:space="preserve"> I started from lab 19- the one with the better model importer.</w:t>
      </w:r>
    </w:p>
    <w:p w14:paraId="207EB106" w14:textId="40888524" w:rsidR="005D10B8" w:rsidRDefault="005D10B8" w:rsidP="005D10B8">
      <w:r>
        <w:t xml:space="preserve">Immediately removed the unnecessary 2% code for the lab (making the model walk) and changed the </w:t>
      </w:r>
      <w:proofErr w:type="spellStart"/>
      <w:r>
        <w:t>robot.x</w:t>
      </w:r>
      <w:proofErr w:type="spellEnd"/>
      <w:r>
        <w:t xml:space="preserve"> model for the </w:t>
      </w:r>
      <w:proofErr w:type="spellStart"/>
      <w:r>
        <w:t>teapot.x</w:t>
      </w:r>
      <w:proofErr w:type="spellEnd"/>
      <w:r>
        <w:t xml:space="preserve"> model.</w:t>
      </w:r>
    </w:p>
    <w:p w14:paraId="0804B06D" w14:textId="77777777" w:rsidR="005D10B8" w:rsidRDefault="005D10B8" w:rsidP="005D10B8">
      <w:r>
        <w:t xml:space="preserve">Right near the bottom of </w:t>
      </w:r>
      <w:proofErr w:type="gramStart"/>
      <w:r>
        <w:t>Scene.cpp ,</w:t>
      </w:r>
      <w:proofErr w:type="gramEnd"/>
      <w:r>
        <w:t xml:space="preserve"> in the </w:t>
      </w:r>
      <w:proofErr w:type="spellStart"/>
      <w:r>
        <w:t>UpdateScene</w:t>
      </w:r>
      <w:proofErr w:type="spellEnd"/>
      <w:r>
        <w:t xml:space="preserve"> function, I made a small snippet of code that changed the lights strength over time. It used a multiplier that switched between being negative and positive:  the light would start off at a brightness of 40 and decrease. once the light strength hit 0, the negative would flip to be positive and the light would now get brighter over time until it hit 40 and then the multiplier would flip again, making the brightness decrease again and restarting the loop.</w:t>
      </w:r>
      <w:r>
        <w:br/>
        <w:t>this could have been done better with a sin wave, this would negate the need for a multiplier that flips between being negative and positive.</w:t>
      </w:r>
      <w:r>
        <w:br/>
      </w:r>
    </w:p>
    <w:p w14:paraId="0B846AFA" w14:textId="77777777" w:rsidR="005D10B8" w:rsidRDefault="005D10B8" w:rsidP="005D10B8">
      <w:pPr>
        <w:pStyle w:val="Heading3"/>
      </w:pPr>
      <w:r>
        <w:t>Whilst the other light should gradually change colour</w:t>
      </w:r>
    </w:p>
    <w:p w14:paraId="50687F22" w14:textId="5E88498C" w:rsidR="005D10B8" w:rsidRDefault="005D10B8" w:rsidP="005D10B8">
      <w:r>
        <w:br/>
      </w:r>
      <w:r w:rsidRPr="005D10B8">
        <w:t>below that, with pretty much identical code, the other light will switch between two different colours, I did this by using the same flipping multiplier technique, but this time it changes the colours ‘.x’ value. Meaning that I am gradually turning the light’s amount of red light up and down.</w:t>
      </w:r>
      <w:r w:rsidRPr="005D10B8">
        <w:br/>
        <w:t>it does all the way down to 0, and up to 1 before flipping the negative, again, this could probably have been done better/quicker using a sin wave</w:t>
      </w:r>
      <w:r>
        <w:t>.</w:t>
      </w:r>
    </w:p>
    <w:p w14:paraId="2D7A6DEE" w14:textId="36CF4768" w:rsidR="005D10B8" w:rsidRDefault="005D10B8" w:rsidP="005D10B8">
      <w:r>
        <w:t xml:space="preserve">This would have </w:t>
      </w:r>
      <w:proofErr w:type="gramStart"/>
      <w:r>
        <w:t>definitely looked</w:t>
      </w:r>
      <w:proofErr w:type="gramEnd"/>
      <w:r>
        <w:t xml:space="preserve"> a lot nicer if I had used the </w:t>
      </w:r>
      <w:r w:rsidR="00332284">
        <w:t>HSL to RGB calculations we did in the first semester and made the light cycle through the Hue value. But in the instance of saving time, I elected not to explore that option</w:t>
      </w:r>
      <w:r w:rsidR="009159F7">
        <w:t xml:space="preserve"> any further.</w:t>
      </w:r>
    </w:p>
    <w:p w14:paraId="48F32C62" w14:textId="7DC76B3E" w:rsidR="00AA18D4" w:rsidRDefault="00AA18D4" w:rsidP="00AA18D4">
      <w:pPr>
        <w:pStyle w:val="Heading3"/>
      </w:pPr>
      <w:r>
        <w:t>Include ambient light attenuation in the lighting equations</w:t>
      </w:r>
    </w:p>
    <w:p w14:paraId="666A1FD5" w14:textId="14D92280" w:rsidR="00AA18D4" w:rsidRDefault="00AA18D4" w:rsidP="00AA18D4">
      <w:r>
        <w:t>As far as I am aware, the base Lab19 already included  attenuation by dividing the light’s strength by the distance, but it was barely noticeable, so I multiplied the distance float to smooth this attenuation more and make it more noticeable</w:t>
      </w:r>
    </w:p>
    <w:p w14:paraId="690D395A" w14:textId="17534FA6" w:rsidR="00AA18D4" w:rsidRDefault="00AA18D4" w:rsidP="00AA18D4">
      <w:pPr>
        <w:pStyle w:val="Heading2"/>
      </w:pPr>
      <w:r>
        <w:t>Add a sphere model to the scene, but using different shaders</w:t>
      </w:r>
    </w:p>
    <w:p w14:paraId="72236070" w14:textId="54BE42D1" w:rsidR="00AA18D4" w:rsidRDefault="00AA18D4" w:rsidP="00AA18D4">
      <w:r>
        <w:t xml:space="preserve">This took some time, a little trial and error, but eventually I managed to get another vertex shader working called </w:t>
      </w:r>
      <w:proofErr w:type="spellStart"/>
      <w:r>
        <w:t>Wiggle_vs</w:t>
      </w:r>
      <w:proofErr w:type="spellEnd"/>
      <w:r>
        <w:t>.</w:t>
      </w:r>
    </w:p>
    <w:p w14:paraId="2216331B" w14:textId="7EEA34DD" w:rsidR="00AA18D4" w:rsidRDefault="00AA18D4" w:rsidP="00AA18D4">
      <w:pPr>
        <w:pStyle w:val="Heading3"/>
      </w:pPr>
      <w:r>
        <w:t xml:space="preserve">The vertex shader must constantly move the vertices in some way to produce some kind </w:t>
      </w:r>
      <w:proofErr w:type="gramStart"/>
      <w:r>
        <w:t>of  pulsating</w:t>
      </w:r>
      <w:proofErr w:type="gramEnd"/>
      <w:r>
        <w:t xml:space="preserve"> effect</w:t>
      </w:r>
    </w:p>
    <w:p w14:paraId="1EDEDF3A" w14:textId="430FAF69" w:rsidR="00AA18D4" w:rsidRDefault="00AA18D4" w:rsidP="00AA18D4">
      <w:r>
        <w:t xml:space="preserve">Once I decided I needed to add another float to the </w:t>
      </w:r>
      <w:proofErr w:type="spellStart"/>
      <w:r>
        <w:t>PerFrameConstants</w:t>
      </w:r>
      <w:proofErr w:type="spellEnd"/>
      <w:r>
        <w:t xml:space="preserve">, I realised that the padding variables are essentially unused float variables, so instead of creating a new float in the struct and buffer, I decided to use padding1 as a Time variable. This time variable would increase by </w:t>
      </w:r>
      <w:proofErr w:type="spellStart"/>
      <w:r>
        <w:t>frametime</w:t>
      </w:r>
      <w:proofErr w:type="spellEnd"/>
      <w:r>
        <w:t xml:space="preserve"> each frame, though </w:t>
      </w:r>
      <w:proofErr w:type="gramStart"/>
      <w:r>
        <w:t>in order to</w:t>
      </w:r>
      <w:proofErr w:type="gramEnd"/>
      <w:r>
        <w:t xml:space="preserve"> stop the numbers from </w:t>
      </w:r>
      <w:proofErr w:type="spellStart"/>
      <w:r>
        <w:t>spiraling</w:t>
      </w:r>
      <w:proofErr w:type="spellEnd"/>
      <w:r>
        <w:t xml:space="preserve"> out of control after a certain amount of time, after a certain large number is passed, the time is set back to 0. Once I was able to pass this </w:t>
      </w:r>
      <w:r>
        <w:lastRenderedPageBreak/>
        <w:t xml:space="preserve">number over to the GPU, I used it in the </w:t>
      </w:r>
      <w:proofErr w:type="spellStart"/>
      <w:r>
        <w:t>wiggle_vs</w:t>
      </w:r>
      <w:proofErr w:type="spellEnd"/>
      <w:r>
        <w:t xml:space="preserve"> vertex shader.</w:t>
      </w:r>
      <w:r>
        <w:br/>
        <w:t>at first I was attempting a wiggle effect, so I did the calculation sin(padding1) and added that to the models position just before the world position is calculated. This made the model scale infinitely and back.   Assume this is because some of the numbers were approaching 0 or becoming negative, adding a +1 to the end of that equation made the sphere effectively scale up and down, but the scaling was done entirely in the shader, not by altering the models size.</w:t>
      </w:r>
    </w:p>
    <w:p w14:paraId="7C171C22" w14:textId="0D147D26" w:rsidR="00995D29" w:rsidRDefault="00995D29" w:rsidP="00995D29">
      <w:pPr>
        <w:pStyle w:val="Heading3"/>
      </w:pPr>
      <w:r>
        <w:t>The pi</w:t>
      </w:r>
      <w:r w:rsidR="00FA2B06">
        <w:t>xel shader must constantly scroll the texture coordinates and tints the sphere texture to a fixed colour</w:t>
      </w:r>
    </w:p>
    <w:p w14:paraId="6611C73C" w14:textId="56BDFC45" w:rsidR="00FA2B06" w:rsidRDefault="00FA2B06" w:rsidP="00FA2B06"/>
    <w:p w14:paraId="5183D269" w14:textId="4D213D1F" w:rsidR="00FA2B06" w:rsidRDefault="00FA2B06" w:rsidP="00FA2B06">
      <w:r>
        <w:t>Using the padding1 variable I modified earlier, I simply found the code in the vertex shader that dealt with UVs and I added padding1 to the UVs on both the x and y co-ordinates. This created a diagonal scrolling effect with the UVs</w:t>
      </w:r>
    </w:p>
    <w:p w14:paraId="6D010FF2" w14:textId="77777777" w:rsidR="00FA2B06" w:rsidRDefault="00FA2B06" w:rsidP="00FA2B06">
      <w:r>
        <w:t>I later realised that I completely misread the brief and noticed that the UV scrolling is required to be done in a pixel shader.</w:t>
      </w:r>
    </w:p>
    <w:p w14:paraId="5CCD9AF1" w14:textId="0953C494" w:rsidR="00FA2B06" w:rsidRDefault="00FA2B06" w:rsidP="00FA2B06">
      <w:proofErr w:type="gramStart"/>
      <w:r>
        <w:t>So</w:t>
      </w:r>
      <w:proofErr w:type="gramEnd"/>
      <w:r>
        <w:t xml:space="preserve"> I made a pixel shader for the wiggle effect and I moved the code from the vertex shader to the newly created pixel shader</w:t>
      </w:r>
    </w:p>
    <w:p w14:paraId="6DA915D7" w14:textId="1270EF20" w:rsidR="00A774BF" w:rsidRDefault="00A774BF" w:rsidP="00A774BF">
      <w:pPr>
        <w:pStyle w:val="Heading2"/>
      </w:pPr>
      <w:r>
        <w:t>Add a textured cube to the scene, again using different shaders</w:t>
      </w:r>
    </w:p>
    <w:p w14:paraId="1192545A" w14:textId="4B2A64E4" w:rsidR="00A774BF" w:rsidRDefault="00A774BF" w:rsidP="00A774BF">
      <w:r>
        <w:t>I started by adding a cube to the scene and positioning it in an appropriate area.</w:t>
      </w:r>
    </w:p>
    <w:p w14:paraId="346D5346" w14:textId="5C09AD23" w:rsidR="00A774BF" w:rsidRPr="00A774BF" w:rsidRDefault="00A774BF" w:rsidP="00A774BF">
      <w:r>
        <w:t xml:space="preserve">After that, I </w:t>
      </w:r>
      <w:proofErr w:type="gramStart"/>
      <w:r>
        <w:t>added  two</w:t>
      </w:r>
      <w:proofErr w:type="gramEnd"/>
      <w:r>
        <w:t xml:space="preserve"> more shaders, </w:t>
      </w:r>
      <w:proofErr w:type="spellStart"/>
      <w:r>
        <w:t>Fading_VS</w:t>
      </w:r>
      <w:proofErr w:type="spellEnd"/>
      <w:r>
        <w:t xml:space="preserve"> and Fading _PS</w:t>
      </w:r>
    </w:p>
    <w:p w14:paraId="70F7C9AE" w14:textId="5E5D9048" w:rsidR="00FA2B06" w:rsidRDefault="00DA430C" w:rsidP="00DA430C">
      <w:pPr>
        <w:pStyle w:val="Heading3"/>
      </w:pPr>
      <w:r>
        <w:t>The texture on the cube should gradually fade from one texture to another and back again</w:t>
      </w:r>
    </w:p>
    <w:p w14:paraId="467504EE" w14:textId="1F13982D" w:rsidR="00DA430C" w:rsidRDefault="00DA430C" w:rsidP="00DA430C">
      <w:r>
        <w:t xml:space="preserve">I added another texture to the game. The Wood </w:t>
      </w:r>
      <w:proofErr w:type="gramStart"/>
      <w:r>
        <w:t>texture</w:t>
      </w:r>
      <w:proofErr w:type="gramEnd"/>
      <w:r>
        <w:t>. I plan for my cube to fade between metal and wood.</w:t>
      </w:r>
    </w:p>
    <w:p w14:paraId="4DC1A879" w14:textId="630DA036" w:rsidR="00DA430C" w:rsidRDefault="00DA430C" w:rsidP="00DA430C">
      <w:pPr>
        <w:rPr>
          <w:noProof/>
        </w:rPr>
      </w:pPr>
      <w:r>
        <w:t xml:space="preserve">I added a second </w:t>
      </w:r>
      <w:proofErr w:type="spellStart"/>
      <w:r>
        <w:t>diffuseSpecularMap</w:t>
      </w:r>
      <w:proofErr w:type="spellEnd"/>
      <w:r>
        <w:t xml:space="preserve"> to the shader like so:</w:t>
      </w:r>
      <w:r w:rsidRPr="00DA430C">
        <w:rPr>
          <w:noProof/>
        </w:rPr>
        <w:t xml:space="preserve"> </w:t>
      </w:r>
      <w:r w:rsidRPr="00DA430C">
        <w:rPr>
          <w:noProof/>
        </w:rPr>
        <w:drawing>
          <wp:inline distT="0" distB="0" distL="0" distR="0" wp14:anchorId="4C0A9C92" wp14:editId="4E2570B1">
            <wp:extent cx="4277322" cy="533474"/>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277322" cy="533474"/>
                    </a:xfrm>
                    <a:prstGeom prst="rect">
                      <a:avLst/>
                    </a:prstGeom>
                  </pic:spPr>
                </pic:pic>
              </a:graphicData>
            </a:graphic>
          </wp:inline>
        </w:drawing>
      </w:r>
    </w:p>
    <w:p w14:paraId="230F818C" w14:textId="115C3163" w:rsidR="00DA430C" w:rsidRDefault="00DA430C" w:rsidP="00DA430C">
      <w:pPr>
        <w:rPr>
          <w:noProof/>
        </w:rPr>
      </w:pPr>
      <w:r>
        <w:rPr>
          <w:noProof/>
        </w:rPr>
        <w:t>And made sure to pass a second texture to the shader when I render the cube:</w:t>
      </w:r>
    </w:p>
    <w:p w14:paraId="18DF5F6F" w14:textId="4E0A647E" w:rsidR="00DA430C" w:rsidRDefault="00DA430C" w:rsidP="00DA430C">
      <w:pPr>
        <w:rPr>
          <w:noProof/>
        </w:rPr>
      </w:pPr>
      <w:r w:rsidRPr="00DA430C">
        <w:rPr>
          <w:noProof/>
        </w:rPr>
        <w:drawing>
          <wp:inline distT="0" distB="0" distL="0" distR="0" wp14:anchorId="0974BAED" wp14:editId="01FFD13B">
            <wp:extent cx="5731510" cy="7607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760730"/>
                    </a:xfrm>
                    <a:prstGeom prst="rect">
                      <a:avLst/>
                    </a:prstGeom>
                  </pic:spPr>
                </pic:pic>
              </a:graphicData>
            </a:graphic>
          </wp:inline>
        </w:drawing>
      </w:r>
    </w:p>
    <w:p w14:paraId="1172F7DF" w14:textId="52644CCD" w:rsidR="00FA2B06" w:rsidRDefault="00DA430C" w:rsidP="00FA2B06">
      <w:pPr>
        <w:rPr>
          <w:noProof/>
        </w:rPr>
      </w:pPr>
      <w:r>
        <w:rPr>
          <w:noProof/>
        </w:rPr>
        <w:t>Despite the assignment brief sugesting I use liner enterpolation</w:t>
      </w:r>
    </w:p>
    <w:p w14:paraId="6CE3428A" w14:textId="210A70E4" w:rsidR="00260B8E" w:rsidRDefault="00260B8E" w:rsidP="00260B8E">
      <w:pPr>
        <w:pStyle w:val="Heading1"/>
      </w:pPr>
      <w:r>
        <w:t>Day 2</w:t>
      </w:r>
    </w:p>
    <w:p w14:paraId="28999FEA" w14:textId="33687D18" w:rsidR="00260B8E" w:rsidRDefault="00260B8E" w:rsidP="00260B8E">
      <w:pPr>
        <w:pStyle w:val="Heading2"/>
      </w:pPr>
      <w:r>
        <w:t>Adding another cube to the screen with separate shaders that use normal mapping to make the flat faces appear more 3d</w:t>
      </w:r>
    </w:p>
    <w:p w14:paraId="78977ED2" w14:textId="69078CD0" w:rsidR="00260B8E" w:rsidRDefault="00260B8E" w:rsidP="00260B8E">
      <w:r>
        <w:t xml:space="preserve">I thought this was going to be easy at first. I took a look at the lab work I did </w:t>
      </w:r>
      <w:proofErr w:type="gramStart"/>
      <w:r>
        <w:t>for  normal</w:t>
      </w:r>
      <w:proofErr w:type="gramEnd"/>
      <w:r>
        <w:t xml:space="preserve"> mapping and I copied the shaders over. It works similarly to the above. It takes in a second Texture2D, this is not a normal texture like last time, but a normal map. Meaning that the r g b values actually </w:t>
      </w:r>
      <w:r>
        <w:lastRenderedPageBreak/>
        <w:t xml:space="preserve">represent x y z values in world space (relative to the face of the model – I </w:t>
      </w:r>
      <w:proofErr w:type="gramStart"/>
      <w:r>
        <w:t>think )</w:t>
      </w:r>
      <w:proofErr w:type="gramEnd"/>
      <w:r>
        <w:t xml:space="preserve">. It uses these XYZ values to alter the </w:t>
      </w:r>
      <w:proofErr w:type="spellStart"/>
      <w:r>
        <w:t>worldNormal</w:t>
      </w:r>
      <w:proofErr w:type="spellEnd"/>
      <w:r>
        <w:t xml:space="preserve"> of each pixel.</w:t>
      </w:r>
    </w:p>
    <w:p w14:paraId="61B1F2C8" w14:textId="4C4D20B1" w:rsidR="00260B8E" w:rsidRDefault="00260B8E" w:rsidP="00260B8E">
      <w:r>
        <w:t xml:space="preserve">After this point, the same lighting equations as before were used. But instead of using </w:t>
      </w:r>
      <w:proofErr w:type="spellStart"/>
      <w:proofErr w:type="gramStart"/>
      <w:r>
        <w:t>input.worldNormal</w:t>
      </w:r>
      <w:proofErr w:type="spellEnd"/>
      <w:proofErr w:type="gramEnd"/>
      <w:r>
        <w:t xml:space="preserve">, we use the </w:t>
      </w:r>
      <w:proofErr w:type="spellStart"/>
      <w:r>
        <w:t>worldNormal</w:t>
      </w:r>
      <w:proofErr w:type="spellEnd"/>
      <w:r>
        <w:t xml:space="preserve"> we just generated.</w:t>
      </w:r>
    </w:p>
    <w:p w14:paraId="45EC0635" w14:textId="671C353F" w:rsidR="00260B8E" w:rsidRDefault="00260B8E" w:rsidP="00260B8E">
      <w:r>
        <w:t xml:space="preserve">I had an issue with the Tangent vertex </w:t>
      </w:r>
      <w:proofErr w:type="gramStart"/>
      <w:r>
        <w:t>loading  the</w:t>
      </w:r>
      <w:proofErr w:type="gramEnd"/>
      <w:r>
        <w:t xml:space="preserve"> </w:t>
      </w:r>
      <w:proofErr w:type="spellStart"/>
      <w:r>
        <w:t>uvs</w:t>
      </w:r>
      <w:proofErr w:type="spellEnd"/>
      <w:r>
        <w:t xml:space="preserve"> into the tangent. After spending a while looking at the DX11 API and how the </w:t>
      </w:r>
      <w:proofErr w:type="spellStart"/>
      <w:r>
        <w:t>cpu</w:t>
      </w:r>
      <w:proofErr w:type="spellEnd"/>
      <w:r>
        <w:t xml:space="preserve"> and </w:t>
      </w:r>
      <w:proofErr w:type="spellStart"/>
      <w:r>
        <w:t>gpu</w:t>
      </w:r>
      <w:proofErr w:type="spellEnd"/>
      <w:r>
        <w:t xml:space="preserve"> communicate, I spotted this if statement:</w:t>
      </w:r>
    </w:p>
    <w:p w14:paraId="4033AF04" w14:textId="38EF5F2E" w:rsidR="00260B8E" w:rsidRPr="00260B8E" w:rsidRDefault="00260B8E" w:rsidP="00260B8E">
      <w:r w:rsidRPr="00260B8E">
        <w:drawing>
          <wp:inline distT="0" distB="0" distL="0" distR="0" wp14:anchorId="5223326A" wp14:editId="2B51EA05">
            <wp:extent cx="2915057" cy="5906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15057" cy="590632"/>
                    </a:xfrm>
                    <a:prstGeom prst="rect">
                      <a:avLst/>
                    </a:prstGeom>
                  </pic:spPr>
                </pic:pic>
              </a:graphicData>
            </a:graphic>
          </wp:inline>
        </w:drawing>
      </w:r>
    </w:p>
    <w:p w14:paraId="2B083016" w14:textId="2E8B5AAE" w:rsidR="00260B8E" w:rsidRDefault="00260B8E" w:rsidP="00260B8E">
      <w:r>
        <w:t>After this I realised my foolish mistake and I added the necessary parameter when loading in the mesh (I didn’t realise I had to put the second parameter in):</w:t>
      </w:r>
    </w:p>
    <w:p w14:paraId="33229CE1" w14:textId="3B963D9A" w:rsidR="00260B8E" w:rsidRDefault="00260B8E" w:rsidP="00260B8E">
      <w:r w:rsidRPr="00260B8E">
        <w:drawing>
          <wp:inline distT="0" distB="0" distL="0" distR="0" wp14:anchorId="6CF71365" wp14:editId="5DAFE840">
            <wp:extent cx="4839375" cy="4001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39375" cy="400106"/>
                    </a:xfrm>
                    <a:prstGeom prst="rect">
                      <a:avLst/>
                    </a:prstGeom>
                  </pic:spPr>
                </pic:pic>
              </a:graphicData>
            </a:graphic>
          </wp:inline>
        </w:drawing>
      </w:r>
      <w:r>
        <w:br/>
        <w:t>after this I made a note not to make this mistake again, and the code executed as expected</w:t>
      </w:r>
    </w:p>
    <w:p w14:paraId="0DC61716" w14:textId="03706E2E" w:rsidR="00CE1852" w:rsidRDefault="00CE1852" w:rsidP="00260B8E"/>
    <w:p w14:paraId="0B3F7D42" w14:textId="7F3C44CC" w:rsidR="00CE1852" w:rsidRDefault="00CE1852" w:rsidP="00CE1852">
      <w:pPr>
        <w:pStyle w:val="Heading2"/>
      </w:pPr>
      <w:r>
        <w:t>Replacing the ground with a different texture, one with parallax mapping</w:t>
      </w:r>
    </w:p>
    <w:p w14:paraId="46283FCB" w14:textId="196F2BBE" w:rsidR="00CE1852" w:rsidRDefault="00CE1852" w:rsidP="00CE1852">
      <w:r>
        <w:t xml:space="preserve"> This works the same as the normal mapping, but you include a float variable in the </w:t>
      </w:r>
      <w:proofErr w:type="spellStart"/>
      <w:r>
        <w:t>gPerFrameConstants</w:t>
      </w:r>
      <w:proofErr w:type="spellEnd"/>
      <w:r>
        <w:t xml:space="preserve"> named Parallax depth. This depth is used to offset the texture to make it look more 3d. note that it does not actually change the shape of the model at all, it just simply offsets the textures.</w:t>
      </w:r>
      <w:r>
        <w:br/>
      </w:r>
    </w:p>
    <w:p w14:paraId="58EDD77D" w14:textId="77777777" w:rsidR="00CE1852" w:rsidRPr="00CE1852" w:rsidRDefault="00CE1852" w:rsidP="00CE1852"/>
    <w:sectPr w:rsidR="00CE1852" w:rsidRPr="00CE18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LI0NrMwMzI0NDNQ0lEKTi0uzszPAykwqgUA9NfMuSwAAAA="/>
  </w:docVars>
  <w:rsids>
    <w:rsidRoot w:val="00E74AEF"/>
    <w:rsid w:val="00003BDE"/>
    <w:rsid w:val="00260B8E"/>
    <w:rsid w:val="00332284"/>
    <w:rsid w:val="005D10B8"/>
    <w:rsid w:val="009159F7"/>
    <w:rsid w:val="00995D29"/>
    <w:rsid w:val="00A774BF"/>
    <w:rsid w:val="00AA18D4"/>
    <w:rsid w:val="00C017E1"/>
    <w:rsid w:val="00CE1852"/>
    <w:rsid w:val="00DA430C"/>
    <w:rsid w:val="00E74AEF"/>
    <w:rsid w:val="00FA2B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7237D"/>
  <w15:chartTrackingRefBased/>
  <w15:docId w15:val="{6206E914-52E9-44C2-81C4-3425B76E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10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10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10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18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D10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10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D10B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D10B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D10B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A18D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8</TotalTime>
  <Pages>3</Pages>
  <Words>912</Words>
  <Characters>520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Grover</dc:creator>
  <cp:keywords/>
  <dc:description/>
  <cp:lastModifiedBy>Jack Grover</cp:lastModifiedBy>
  <cp:revision>9</cp:revision>
  <dcterms:created xsi:type="dcterms:W3CDTF">2021-04-06T20:02:00Z</dcterms:created>
  <dcterms:modified xsi:type="dcterms:W3CDTF">2021-04-08T00:23:00Z</dcterms:modified>
</cp:coreProperties>
</file>